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2CC51" w14:textId="6413AFAE" w:rsidR="003548F1" w:rsidRPr="00C618A6" w:rsidRDefault="00BA6391" w:rsidP="0070128A">
      <w:pPr>
        <w:pStyle w:val="NoSpacing"/>
        <w:jc w:val="center"/>
        <w:rPr>
          <w:b/>
          <w:sz w:val="28"/>
          <w:szCs w:val="28"/>
        </w:rPr>
      </w:pPr>
      <w:r w:rsidRPr="00C618A6">
        <w:rPr>
          <w:b/>
          <w:sz w:val="28"/>
          <w:szCs w:val="28"/>
        </w:rPr>
        <w:t xml:space="preserve">Record of </w:t>
      </w:r>
      <w:r w:rsidR="00266F67" w:rsidRPr="00C618A6">
        <w:rPr>
          <w:b/>
          <w:sz w:val="28"/>
          <w:szCs w:val="28"/>
        </w:rPr>
        <w:t>Minutes</w:t>
      </w:r>
    </w:p>
    <w:p w14:paraId="68350362" w14:textId="77777777" w:rsidR="003548F1" w:rsidRPr="00C618A6" w:rsidRDefault="003548F1" w:rsidP="0070128A">
      <w:pPr>
        <w:pStyle w:val="NoSpacing"/>
        <w:jc w:val="center"/>
        <w:rPr>
          <w:b/>
          <w:sz w:val="28"/>
          <w:szCs w:val="28"/>
        </w:rPr>
      </w:pPr>
      <w:r w:rsidRPr="00C618A6">
        <w:rPr>
          <w:b/>
          <w:sz w:val="28"/>
          <w:szCs w:val="28"/>
        </w:rPr>
        <w:t>Geological Society of Kentucky Meeting</w:t>
      </w:r>
    </w:p>
    <w:p w14:paraId="4097CF31" w14:textId="267ACB50" w:rsidR="003548F1" w:rsidRPr="00C618A6" w:rsidRDefault="00C618A6" w:rsidP="003548F1">
      <w:pPr>
        <w:pStyle w:val="NoSpacing"/>
        <w:jc w:val="center"/>
        <w:rPr>
          <w:bCs/>
        </w:rPr>
      </w:pPr>
      <w:r w:rsidRPr="00C618A6">
        <w:rPr>
          <w:b/>
          <w:bCs/>
        </w:rPr>
        <w:t>Sunday</w:t>
      </w:r>
      <w:r w:rsidR="004E56B0" w:rsidRPr="00C618A6">
        <w:rPr>
          <w:b/>
          <w:bCs/>
        </w:rPr>
        <w:t xml:space="preserve">, </w:t>
      </w:r>
      <w:r w:rsidRPr="00C618A6">
        <w:rPr>
          <w:b/>
          <w:bCs/>
        </w:rPr>
        <w:t>March 27</w:t>
      </w:r>
      <w:r w:rsidR="004E56B0" w:rsidRPr="00C618A6">
        <w:rPr>
          <w:b/>
          <w:bCs/>
        </w:rPr>
        <w:t xml:space="preserve">, </w:t>
      </w:r>
      <w:r w:rsidRPr="00C618A6">
        <w:rPr>
          <w:b/>
          <w:bCs/>
        </w:rPr>
        <w:t>2:30</w:t>
      </w:r>
      <w:r w:rsidR="004E56B0" w:rsidRPr="00C618A6">
        <w:rPr>
          <w:b/>
          <w:bCs/>
        </w:rPr>
        <w:t xml:space="preserve"> </w:t>
      </w:r>
      <w:r w:rsidRPr="00C618A6">
        <w:rPr>
          <w:b/>
          <w:bCs/>
        </w:rPr>
        <w:t>p</w:t>
      </w:r>
      <w:r w:rsidR="004E56B0" w:rsidRPr="00C618A6">
        <w:rPr>
          <w:b/>
          <w:bCs/>
        </w:rPr>
        <w:t>.m.</w:t>
      </w:r>
      <w:r w:rsidR="004E56B0" w:rsidRPr="00C618A6">
        <w:rPr>
          <w:bCs/>
        </w:rPr>
        <w:t xml:space="preserve"> via </w:t>
      </w:r>
      <w:r w:rsidR="004E56B0" w:rsidRPr="00C618A6">
        <w:rPr>
          <w:b/>
          <w:bCs/>
        </w:rPr>
        <w:t>Zoom</w:t>
      </w:r>
      <w:r w:rsidR="004E56B0" w:rsidRPr="00C618A6">
        <w:rPr>
          <w:bCs/>
        </w:rPr>
        <w:t>.</w:t>
      </w:r>
    </w:p>
    <w:p w14:paraId="6F8DB9C1" w14:textId="77777777" w:rsidR="004E56B0" w:rsidRPr="00C618A6" w:rsidRDefault="004E56B0" w:rsidP="003548F1">
      <w:pPr>
        <w:pStyle w:val="NoSpacing"/>
        <w:jc w:val="center"/>
        <w:rPr>
          <w:highlight w:val="yellow"/>
        </w:rPr>
      </w:pPr>
    </w:p>
    <w:p w14:paraId="1AF45EB9" w14:textId="0DFCD487" w:rsidR="003548F1" w:rsidRPr="00C618A6" w:rsidRDefault="003548F1" w:rsidP="003548F1">
      <w:pPr>
        <w:pStyle w:val="NoSpacing"/>
      </w:pPr>
      <w:r w:rsidRPr="00C618A6">
        <w:t>Atten</w:t>
      </w:r>
      <w:r w:rsidR="005E34AB" w:rsidRPr="00C618A6">
        <w:t>dees:</w:t>
      </w:r>
      <w:r w:rsidR="00FC6DF1" w:rsidRPr="00C618A6">
        <w:t xml:space="preserve"> </w:t>
      </w:r>
      <w:r w:rsidR="001530D0" w:rsidRPr="00C618A6">
        <w:rPr>
          <w:b/>
        </w:rPr>
        <w:t>Greg Cornett</w:t>
      </w:r>
      <w:r w:rsidR="001530D0" w:rsidRPr="00C618A6">
        <w:t xml:space="preserve">, </w:t>
      </w:r>
      <w:r w:rsidR="000F3CD5" w:rsidRPr="00C618A6">
        <w:rPr>
          <w:b/>
        </w:rPr>
        <w:t>Frank Ettensohn</w:t>
      </w:r>
      <w:r w:rsidR="00FF7753" w:rsidRPr="00C618A6">
        <w:t>,</w:t>
      </w:r>
      <w:r w:rsidR="00FF7753" w:rsidRPr="00C618A6">
        <w:rPr>
          <w:b/>
        </w:rPr>
        <w:t xml:space="preserve"> </w:t>
      </w:r>
      <w:r w:rsidR="00F71C45" w:rsidRPr="00C618A6">
        <w:rPr>
          <w:b/>
        </w:rPr>
        <w:t>Ann</w:t>
      </w:r>
      <w:r w:rsidR="004E56B0" w:rsidRPr="00C618A6">
        <w:rPr>
          <w:b/>
        </w:rPr>
        <w:t xml:space="preserve"> Harris,</w:t>
      </w:r>
      <w:r w:rsidR="00185C2B" w:rsidRPr="00C618A6">
        <w:rPr>
          <w:b/>
        </w:rPr>
        <w:t xml:space="preserve"> </w:t>
      </w:r>
      <w:r w:rsidR="00D63C7C" w:rsidRPr="00C618A6">
        <w:rPr>
          <w:b/>
        </w:rPr>
        <w:t>Tim Lewis</w:t>
      </w:r>
      <w:r w:rsidR="00450E52" w:rsidRPr="00C618A6">
        <w:t>,</w:t>
      </w:r>
      <w:r w:rsidR="00C618A6" w:rsidRPr="00C618A6">
        <w:t xml:space="preserve"> Charlie Mason,</w:t>
      </w:r>
      <w:r w:rsidR="00450E52" w:rsidRPr="00C618A6">
        <w:t xml:space="preserve"> </w:t>
      </w:r>
      <w:r w:rsidR="004E56B0" w:rsidRPr="00C618A6">
        <w:rPr>
          <w:b/>
        </w:rPr>
        <w:t xml:space="preserve">Daniel Phelps, </w:t>
      </w:r>
      <w:r w:rsidR="00450E52" w:rsidRPr="00C618A6">
        <w:rPr>
          <w:b/>
        </w:rPr>
        <w:t xml:space="preserve">Richard </w:t>
      </w:r>
      <w:proofErr w:type="spellStart"/>
      <w:r w:rsidR="00450E52" w:rsidRPr="00C618A6">
        <w:rPr>
          <w:b/>
        </w:rPr>
        <w:t>Smath</w:t>
      </w:r>
      <w:proofErr w:type="spellEnd"/>
    </w:p>
    <w:p w14:paraId="452A1154" w14:textId="77777777" w:rsidR="00897FEB" w:rsidRPr="00C618A6" w:rsidRDefault="00897FEB" w:rsidP="003548F1">
      <w:pPr>
        <w:pStyle w:val="NoSpacing"/>
        <w:rPr>
          <w:highlight w:val="yellow"/>
        </w:rPr>
      </w:pPr>
    </w:p>
    <w:p w14:paraId="225FEE03" w14:textId="25B789E2" w:rsidR="00413695" w:rsidRPr="00C618A6" w:rsidRDefault="00BA6391" w:rsidP="003E58D5">
      <w:pPr>
        <w:pStyle w:val="NoSpacing"/>
        <w:rPr>
          <w:highlight w:val="yellow"/>
        </w:rPr>
      </w:pPr>
      <w:r w:rsidRPr="00C618A6">
        <w:rPr>
          <w:b/>
          <w:bCs/>
        </w:rPr>
        <w:t xml:space="preserve">1. </w:t>
      </w:r>
      <w:r w:rsidR="002F2DB8" w:rsidRPr="00C618A6">
        <w:rPr>
          <w:b/>
          <w:bCs/>
        </w:rPr>
        <w:t xml:space="preserve">President </w:t>
      </w:r>
      <w:r w:rsidR="00336699" w:rsidRPr="00C618A6">
        <w:t xml:space="preserve">Tim </w:t>
      </w:r>
      <w:r w:rsidR="00413695" w:rsidRPr="00C618A6">
        <w:t xml:space="preserve">called the GSK Board meeting to order. </w:t>
      </w:r>
      <w:r w:rsidR="00413695" w:rsidRPr="00C618A6">
        <w:rPr>
          <w:b/>
          <w:bCs/>
        </w:rPr>
        <w:t>President</w:t>
      </w:r>
      <w:r w:rsidR="00FF7753" w:rsidRPr="00C618A6">
        <w:rPr>
          <w:b/>
          <w:bCs/>
        </w:rPr>
        <w:t>’</w:t>
      </w:r>
      <w:r w:rsidR="00413695" w:rsidRPr="00C618A6">
        <w:rPr>
          <w:b/>
          <w:bCs/>
        </w:rPr>
        <w:t>s Report</w:t>
      </w:r>
      <w:r w:rsidR="00FF7753" w:rsidRPr="00C618A6">
        <w:rPr>
          <w:bCs/>
        </w:rPr>
        <w:t xml:space="preserve"> </w:t>
      </w:r>
      <w:r w:rsidR="00FF7753" w:rsidRPr="00C618A6">
        <w:t>–</w:t>
      </w:r>
      <w:r w:rsidR="00FF7753" w:rsidRPr="00C618A6">
        <w:rPr>
          <w:bCs/>
        </w:rPr>
        <w:t xml:space="preserve"> </w:t>
      </w:r>
      <w:r w:rsidR="001530D0" w:rsidRPr="00C618A6">
        <w:rPr>
          <w:bCs/>
        </w:rPr>
        <w:t xml:space="preserve">Tim </w:t>
      </w:r>
      <w:r w:rsidR="00C618A6">
        <w:rPr>
          <w:bCs/>
        </w:rPr>
        <w:t xml:space="preserve">reported that he had been researching potential hosting websites for GSK. In particular, he was looking at website hosts that are easy to maintain and cost efficient for the society. </w:t>
      </w:r>
      <w:r w:rsidR="00416BD2" w:rsidRPr="00C618A6">
        <w:rPr>
          <w:bCs/>
        </w:rPr>
        <w:t xml:space="preserve"> </w:t>
      </w:r>
      <w:r w:rsidR="001008E9">
        <w:rPr>
          <w:bCs/>
        </w:rPr>
        <w:t xml:space="preserve">Tim mentioned </w:t>
      </w:r>
      <w:proofErr w:type="spellStart"/>
      <w:r w:rsidR="001008E9">
        <w:rPr>
          <w:bCs/>
        </w:rPr>
        <w:t>Wix</w:t>
      </w:r>
      <w:proofErr w:type="spellEnd"/>
      <w:r w:rsidR="00D70C9D">
        <w:rPr>
          <w:bCs/>
        </w:rPr>
        <w:t>,</w:t>
      </w:r>
      <w:r w:rsidR="001008E9">
        <w:rPr>
          <w:bCs/>
        </w:rPr>
        <w:t xml:space="preserve"> </w:t>
      </w:r>
      <w:proofErr w:type="spellStart"/>
      <w:r w:rsidR="001008E9">
        <w:rPr>
          <w:bCs/>
        </w:rPr>
        <w:t>Weebly</w:t>
      </w:r>
      <w:proofErr w:type="spellEnd"/>
      <w:r w:rsidR="001008E9">
        <w:rPr>
          <w:bCs/>
        </w:rPr>
        <w:t>, and Squarespace as potential options.</w:t>
      </w:r>
    </w:p>
    <w:p w14:paraId="740A1CCD" w14:textId="20D19578" w:rsidR="00CD7355" w:rsidRPr="00C618A6" w:rsidRDefault="00CD7355" w:rsidP="003E58D5">
      <w:pPr>
        <w:pStyle w:val="NoSpacing"/>
        <w:rPr>
          <w:highlight w:val="yellow"/>
        </w:rPr>
      </w:pPr>
    </w:p>
    <w:p w14:paraId="235FE1C1" w14:textId="69D73D6A" w:rsidR="00CD7355" w:rsidRPr="00C618A6" w:rsidRDefault="00CD7355" w:rsidP="003E58D5">
      <w:pPr>
        <w:pStyle w:val="NoSpacing"/>
        <w:rPr>
          <w:b/>
          <w:bCs/>
        </w:rPr>
      </w:pPr>
      <w:r w:rsidRPr="00C618A6">
        <w:rPr>
          <w:b/>
        </w:rPr>
        <w:t>2. Past President’s Report</w:t>
      </w:r>
      <w:r w:rsidRPr="00C618A6">
        <w:t xml:space="preserve"> – Frank </w:t>
      </w:r>
      <w:r w:rsidR="00590DDF" w:rsidRPr="00C618A6">
        <w:t>mentioned t</w:t>
      </w:r>
      <w:r w:rsidR="00DE68AC" w:rsidRPr="00C618A6">
        <w:t>h</w:t>
      </w:r>
      <w:r w:rsidR="00D70C9D">
        <w:t>at the</w:t>
      </w:r>
      <w:r w:rsidR="00DE68AC" w:rsidRPr="00C618A6">
        <w:t xml:space="preserve"> Bahamas trip </w:t>
      </w:r>
      <w:r w:rsidR="00C618A6">
        <w:t>was canceled due to low numbers</w:t>
      </w:r>
      <w:r w:rsidR="00590DDF" w:rsidRPr="00C618A6">
        <w:t>.</w:t>
      </w:r>
      <w:r w:rsidR="00C618A6">
        <w:t xml:space="preserve"> Perhaps the trip could be ran again in 2023.</w:t>
      </w:r>
    </w:p>
    <w:p w14:paraId="6F46EF2C" w14:textId="0F526A97" w:rsidR="00BA6391" w:rsidRPr="00C618A6" w:rsidRDefault="00BA6391" w:rsidP="003E58D5">
      <w:pPr>
        <w:pStyle w:val="NoSpacing"/>
        <w:rPr>
          <w:b/>
          <w:bCs/>
          <w:highlight w:val="yellow"/>
        </w:rPr>
      </w:pPr>
    </w:p>
    <w:p w14:paraId="048A6C95" w14:textId="18BDD916" w:rsidR="00413695" w:rsidRPr="00C618A6" w:rsidRDefault="00DE68AC" w:rsidP="003E58D5">
      <w:pPr>
        <w:pStyle w:val="NoSpacing"/>
        <w:rPr>
          <w:b/>
          <w:bCs/>
        </w:rPr>
      </w:pPr>
      <w:r w:rsidRPr="00C618A6">
        <w:rPr>
          <w:b/>
          <w:bCs/>
        </w:rPr>
        <w:t>3</w:t>
      </w:r>
      <w:r w:rsidR="00BA6391" w:rsidRPr="00C618A6">
        <w:rPr>
          <w:b/>
          <w:bCs/>
        </w:rPr>
        <w:t xml:space="preserve">. </w:t>
      </w:r>
      <w:r w:rsidR="00413695" w:rsidRPr="00C618A6">
        <w:t xml:space="preserve">The </w:t>
      </w:r>
      <w:r w:rsidR="00EE6D08" w:rsidRPr="00C618A6">
        <w:t>board members reviewed the</w:t>
      </w:r>
      <w:r w:rsidR="00F71C45" w:rsidRPr="00C618A6">
        <w:rPr>
          <w:b/>
        </w:rPr>
        <w:t xml:space="preserve"> Record of Minutes</w:t>
      </w:r>
      <w:r w:rsidR="00EE6D08" w:rsidRPr="00C618A6">
        <w:rPr>
          <w:b/>
        </w:rPr>
        <w:t xml:space="preserve"> </w:t>
      </w:r>
      <w:r w:rsidR="00EE6D08" w:rsidRPr="00C618A6">
        <w:t xml:space="preserve">and </w:t>
      </w:r>
      <w:r w:rsidRPr="00C618A6">
        <w:rPr>
          <w:b/>
        </w:rPr>
        <w:t xml:space="preserve">Treasurer’s Report. </w:t>
      </w:r>
      <w:r w:rsidR="00786BB1" w:rsidRPr="00C618A6">
        <w:t xml:space="preserve">As of </w:t>
      </w:r>
      <w:r w:rsidR="00C618A6">
        <w:t>February 28</w:t>
      </w:r>
      <w:r w:rsidR="004E56B0" w:rsidRPr="00C618A6">
        <w:t>, 2021</w:t>
      </w:r>
      <w:r w:rsidR="00413695" w:rsidRPr="00C618A6">
        <w:t>, the current balance in the Checking Account is $</w:t>
      </w:r>
      <w:r w:rsidR="00C618A6" w:rsidRPr="00BB40B8">
        <w:rPr>
          <w:b/>
        </w:rPr>
        <w:t>1,</w:t>
      </w:r>
      <w:r w:rsidR="00C618A6">
        <w:rPr>
          <w:b/>
        </w:rPr>
        <w:t>587.58</w:t>
      </w:r>
      <w:r w:rsidR="00413695" w:rsidRPr="00C618A6">
        <w:t xml:space="preserve"> and $</w:t>
      </w:r>
      <w:r w:rsidR="00C618A6" w:rsidRPr="00205002">
        <w:rPr>
          <w:b/>
        </w:rPr>
        <w:t>13,7</w:t>
      </w:r>
      <w:r w:rsidR="00C618A6">
        <w:rPr>
          <w:b/>
        </w:rPr>
        <w:t>21.76</w:t>
      </w:r>
      <w:r w:rsidR="00413695" w:rsidRPr="00C618A6">
        <w:rPr>
          <w:b/>
        </w:rPr>
        <w:t xml:space="preserve"> </w:t>
      </w:r>
      <w:r w:rsidR="00413695" w:rsidRPr="00C618A6">
        <w:t>in the Savings Account</w:t>
      </w:r>
      <w:r w:rsidR="00413695" w:rsidRPr="00C618A6">
        <w:rPr>
          <w:color w:val="000000" w:themeColor="text1"/>
        </w:rPr>
        <w:t>.</w:t>
      </w:r>
      <w:r w:rsidR="00596955" w:rsidRPr="00C618A6">
        <w:rPr>
          <w:color w:val="000000" w:themeColor="text1"/>
        </w:rPr>
        <w:t xml:space="preserve"> </w:t>
      </w:r>
      <w:r w:rsidR="00C618A6">
        <w:t>Greg</w:t>
      </w:r>
      <w:r w:rsidR="00596955" w:rsidRPr="00C618A6">
        <w:t xml:space="preserve"> moved to accept the </w:t>
      </w:r>
      <w:r w:rsidR="00F71C45" w:rsidRPr="00C618A6">
        <w:t>Record of Minutes</w:t>
      </w:r>
      <w:r w:rsidR="00596955" w:rsidRPr="00C618A6">
        <w:t xml:space="preserve"> for </w:t>
      </w:r>
      <w:r w:rsidR="00B877F8">
        <w:t>February</w:t>
      </w:r>
      <w:r w:rsidR="009A7C98">
        <w:t xml:space="preserve"> </w:t>
      </w:r>
      <w:r w:rsidR="004E56B0" w:rsidRPr="00C618A6">
        <w:t>2022</w:t>
      </w:r>
      <w:r w:rsidR="00F71C45" w:rsidRPr="00C618A6">
        <w:t>, as written;</w:t>
      </w:r>
      <w:r w:rsidR="00810890" w:rsidRPr="00C618A6">
        <w:t xml:space="preserve"> </w:t>
      </w:r>
      <w:r w:rsidR="00C618A6">
        <w:t>Richard</w:t>
      </w:r>
      <w:r w:rsidR="00596955" w:rsidRPr="00C618A6">
        <w:t xml:space="preserve"> seconded the motion.</w:t>
      </w:r>
      <w:r w:rsidR="00596955" w:rsidRPr="00C618A6">
        <w:rPr>
          <w:b/>
          <w:bCs/>
        </w:rPr>
        <w:t xml:space="preserve"> </w:t>
      </w:r>
      <w:r w:rsidR="00596955" w:rsidRPr="00C618A6">
        <w:t>Richard</w:t>
      </w:r>
      <w:r w:rsidR="00413695" w:rsidRPr="00C618A6">
        <w:t xml:space="preserve"> moved to accept the Treasurer’s Report as written, </w:t>
      </w:r>
      <w:r w:rsidR="004E56B0" w:rsidRPr="00C618A6">
        <w:t>Frank</w:t>
      </w:r>
      <w:r w:rsidR="00413695" w:rsidRPr="00C618A6">
        <w:t xml:space="preserve"> seconded, and the board members voted to approve.</w:t>
      </w:r>
    </w:p>
    <w:p w14:paraId="466778F9" w14:textId="212B02AD" w:rsidR="00240899" w:rsidRPr="00C618A6" w:rsidRDefault="00240899" w:rsidP="003E58D5">
      <w:pPr>
        <w:pStyle w:val="NoSpacing"/>
        <w:rPr>
          <w:bCs/>
          <w:highlight w:val="yellow"/>
        </w:rPr>
      </w:pPr>
    </w:p>
    <w:p w14:paraId="78155417" w14:textId="0A571815" w:rsidR="00D97B5D" w:rsidRPr="009A7C98" w:rsidRDefault="002B3B93" w:rsidP="003E58D5">
      <w:pPr>
        <w:pStyle w:val="NoSpacing"/>
        <w:rPr>
          <w:bCs/>
        </w:rPr>
      </w:pPr>
      <w:r w:rsidRPr="009A7C98">
        <w:rPr>
          <w:b/>
          <w:bCs/>
        </w:rPr>
        <w:t>4</w:t>
      </w:r>
      <w:r w:rsidR="00240899" w:rsidRPr="009A7C98">
        <w:rPr>
          <w:b/>
          <w:bCs/>
        </w:rPr>
        <w:t>.</w:t>
      </w:r>
      <w:r w:rsidR="00240899" w:rsidRPr="009A7C98">
        <w:rPr>
          <w:bCs/>
        </w:rPr>
        <w:t xml:space="preserve"> </w:t>
      </w:r>
      <w:r w:rsidR="00240899" w:rsidRPr="009A7C98">
        <w:rPr>
          <w:b/>
          <w:bCs/>
        </w:rPr>
        <w:t>Old business</w:t>
      </w:r>
      <w:r w:rsidR="00240899" w:rsidRPr="009A7C98">
        <w:rPr>
          <w:bCs/>
        </w:rPr>
        <w:t xml:space="preserve"> –</w:t>
      </w:r>
      <w:r w:rsidRPr="009A7C98">
        <w:rPr>
          <w:bCs/>
        </w:rPr>
        <w:t xml:space="preserve"> </w:t>
      </w:r>
      <w:r w:rsidR="009A7C98">
        <w:rPr>
          <w:bCs/>
        </w:rPr>
        <w:t xml:space="preserve">The committee </w:t>
      </w:r>
      <w:r w:rsidR="0044682B" w:rsidRPr="009A7C98">
        <w:rPr>
          <w:bCs/>
        </w:rPr>
        <w:t>revisited</w:t>
      </w:r>
      <w:r w:rsidR="000A1B0D" w:rsidRPr="009A7C98">
        <w:rPr>
          <w:bCs/>
        </w:rPr>
        <w:t xml:space="preserve"> the topic of</w:t>
      </w:r>
      <w:r w:rsidR="0044682B" w:rsidRPr="009A7C98">
        <w:rPr>
          <w:bCs/>
        </w:rPr>
        <w:t xml:space="preserve"> Lower Howards Creek</w:t>
      </w:r>
      <w:r w:rsidR="000A1B0D" w:rsidRPr="009A7C98">
        <w:rPr>
          <w:bCs/>
        </w:rPr>
        <w:t xml:space="preserve"> </w:t>
      </w:r>
      <w:r w:rsidR="00255317" w:rsidRPr="009A7C98">
        <w:rPr>
          <w:bCs/>
        </w:rPr>
        <w:t xml:space="preserve">to discuss </w:t>
      </w:r>
      <w:r w:rsidR="009A7C98">
        <w:rPr>
          <w:bCs/>
        </w:rPr>
        <w:t xml:space="preserve">online presentations </w:t>
      </w:r>
      <w:r w:rsidR="0044682B" w:rsidRPr="009A7C98">
        <w:rPr>
          <w:bCs/>
        </w:rPr>
        <w:t>that would cover the history</w:t>
      </w:r>
      <w:r w:rsidR="009A7C98">
        <w:rPr>
          <w:bCs/>
        </w:rPr>
        <w:t xml:space="preserve"> and geology</w:t>
      </w:r>
      <w:r w:rsidR="0044682B" w:rsidRPr="009A7C98">
        <w:rPr>
          <w:bCs/>
        </w:rPr>
        <w:t xml:space="preserve">. </w:t>
      </w:r>
      <w:r w:rsidRPr="009A7C98">
        <w:rPr>
          <w:bCs/>
        </w:rPr>
        <w:t>A virtual presentation in which Richard would present the oral</w:t>
      </w:r>
      <w:r w:rsidR="009A7C98">
        <w:rPr>
          <w:bCs/>
        </w:rPr>
        <w:t xml:space="preserve"> history will be held on Zoom on Friday, April 22, at 7 p.m. Additionally, Frank will present on the geology of the Ordovician High Bridge Group on Friday, May 20, </w:t>
      </w:r>
      <w:proofErr w:type="gramStart"/>
      <w:r w:rsidR="009A7C98">
        <w:rPr>
          <w:bCs/>
        </w:rPr>
        <w:t>at</w:t>
      </w:r>
      <w:proofErr w:type="gramEnd"/>
      <w:r w:rsidR="009A7C98">
        <w:rPr>
          <w:bCs/>
        </w:rPr>
        <w:t xml:space="preserve"> 7 p.m.</w:t>
      </w:r>
      <w:r w:rsidR="002F1284">
        <w:rPr>
          <w:bCs/>
        </w:rPr>
        <w:t xml:space="preserve"> </w:t>
      </w:r>
      <w:r w:rsidR="002F1284">
        <w:rPr>
          <w:bCs/>
        </w:rPr>
        <w:t>Ann will schedule the Zoom meetings associated with both presentations.</w:t>
      </w:r>
      <w:r w:rsidR="009A7C98">
        <w:rPr>
          <w:bCs/>
        </w:rPr>
        <w:t xml:space="preserve"> The GSK fieldtrip to Lower Howard’s Creek will be held on either Friday</w:t>
      </w:r>
      <w:r w:rsidR="002F1284">
        <w:rPr>
          <w:bCs/>
        </w:rPr>
        <w:t>,</w:t>
      </w:r>
      <w:r w:rsidR="009A7C98">
        <w:rPr>
          <w:bCs/>
        </w:rPr>
        <w:t xml:space="preserve"> May 28 or June 4, 2022, the final date will be announced. The committee also discussed the logistics for the plaque and monument to be installed at Lower Howard’s Creek.</w:t>
      </w:r>
    </w:p>
    <w:p w14:paraId="0F9C4B9A" w14:textId="7A0D1EC5" w:rsidR="001D5BAE" w:rsidRPr="00C618A6" w:rsidRDefault="001D5BAE" w:rsidP="003E58D5">
      <w:pPr>
        <w:pStyle w:val="NoSpacing"/>
        <w:rPr>
          <w:highlight w:val="yellow"/>
        </w:rPr>
      </w:pPr>
    </w:p>
    <w:p w14:paraId="2E91F390" w14:textId="53A55DE2" w:rsidR="00F16765" w:rsidRPr="009A7C98" w:rsidRDefault="001D5BAE" w:rsidP="003E58D5">
      <w:pPr>
        <w:pStyle w:val="NoSpacing"/>
        <w:rPr>
          <w:bCs/>
        </w:rPr>
      </w:pPr>
      <w:r w:rsidRPr="009A7C98">
        <w:rPr>
          <w:b/>
        </w:rPr>
        <w:t>5.</w:t>
      </w:r>
      <w:r w:rsidRPr="009A7C98">
        <w:t xml:space="preserve"> </w:t>
      </w:r>
      <w:r w:rsidRPr="009A7C98">
        <w:rPr>
          <w:b/>
        </w:rPr>
        <w:t>New business</w:t>
      </w:r>
      <w:r w:rsidRPr="009A7C98">
        <w:t xml:space="preserve"> </w:t>
      </w:r>
      <w:r w:rsidRPr="009A7C98">
        <w:rPr>
          <w:bCs/>
        </w:rPr>
        <w:t>–</w:t>
      </w:r>
      <w:r w:rsidR="00D41783" w:rsidRPr="009A7C98">
        <w:rPr>
          <w:bCs/>
        </w:rPr>
        <w:t xml:space="preserve"> </w:t>
      </w:r>
      <w:r w:rsidR="0044682B" w:rsidRPr="009A7C98">
        <w:rPr>
          <w:bCs/>
        </w:rPr>
        <w:t>The committee discussed</w:t>
      </w:r>
      <w:r w:rsidR="00844966" w:rsidRPr="009A7C98">
        <w:rPr>
          <w:bCs/>
        </w:rPr>
        <w:t xml:space="preserve"> </w:t>
      </w:r>
      <w:r w:rsidR="009A7C98" w:rsidRPr="009A7C98">
        <w:rPr>
          <w:bCs/>
        </w:rPr>
        <w:t>putting together a flyer for attracting new members to join</w:t>
      </w:r>
      <w:r w:rsidR="005A47E3">
        <w:rPr>
          <w:bCs/>
        </w:rPr>
        <w:t xml:space="preserve"> GSK</w:t>
      </w:r>
      <w:bookmarkStart w:id="0" w:name="_GoBack"/>
      <w:bookmarkEnd w:id="0"/>
      <w:r w:rsidR="009A7C98" w:rsidRPr="009A7C98">
        <w:rPr>
          <w:bCs/>
        </w:rPr>
        <w:t>.</w:t>
      </w:r>
    </w:p>
    <w:p w14:paraId="760B6C2B" w14:textId="2F41AC54" w:rsidR="00413695" w:rsidRPr="00C618A6" w:rsidRDefault="00413695" w:rsidP="003E58D5">
      <w:pPr>
        <w:pStyle w:val="NoSpacing"/>
        <w:rPr>
          <w:b/>
          <w:bCs/>
        </w:rPr>
      </w:pPr>
    </w:p>
    <w:p w14:paraId="057CCBFD" w14:textId="21995CCA" w:rsidR="00413695" w:rsidRPr="00C618A6" w:rsidRDefault="001D5BAE" w:rsidP="003E58D5">
      <w:pPr>
        <w:pStyle w:val="NoSpacing"/>
        <w:rPr>
          <w:bCs/>
        </w:rPr>
      </w:pPr>
      <w:r w:rsidRPr="00C618A6">
        <w:rPr>
          <w:b/>
          <w:bCs/>
        </w:rPr>
        <w:t>6</w:t>
      </w:r>
      <w:r w:rsidR="00413695" w:rsidRPr="00C618A6">
        <w:rPr>
          <w:b/>
          <w:bCs/>
        </w:rPr>
        <w:t xml:space="preserve">. </w:t>
      </w:r>
      <w:r w:rsidR="00413695" w:rsidRPr="00C618A6">
        <w:rPr>
          <w:bCs/>
        </w:rPr>
        <w:t xml:space="preserve">The group decided on the next meeting date of </w:t>
      </w:r>
      <w:r w:rsidR="00C618A6" w:rsidRPr="00C618A6">
        <w:rPr>
          <w:b/>
          <w:bCs/>
        </w:rPr>
        <w:t>Saturday, April 16</w:t>
      </w:r>
      <w:r w:rsidR="004D75D2" w:rsidRPr="00C618A6">
        <w:rPr>
          <w:b/>
          <w:bCs/>
        </w:rPr>
        <w:t xml:space="preserve">, </w:t>
      </w:r>
      <w:r w:rsidR="00C618A6" w:rsidRPr="00C618A6">
        <w:rPr>
          <w:b/>
          <w:bCs/>
        </w:rPr>
        <w:t>10</w:t>
      </w:r>
      <w:r w:rsidR="004D75D2" w:rsidRPr="00C618A6">
        <w:rPr>
          <w:b/>
          <w:bCs/>
        </w:rPr>
        <w:t xml:space="preserve"> </w:t>
      </w:r>
      <w:r w:rsidR="00C618A6" w:rsidRPr="00C618A6">
        <w:rPr>
          <w:b/>
          <w:bCs/>
        </w:rPr>
        <w:t>a</w:t>
      </w:r>
      <w:r w:rsidR="004D75D2" w:rsidRPr="00C618A6">
        <w:rPr>
          <w:b/>
          <w:bCs/>
        </w:rPr>
        <w:t>.m.</w:t>
      </w:r>
      <w:r w:rsidR="00EF57B9" w:rsidRPr="00C618A6">
        <w:rPr>
          <w:bCs/>
        </w:rPr>
        <w:t xml:space="preserve"> via </w:t>
      </w:r>
      <w:r w:rsidR="00EF57B9" w:rsidRPr="00C618A6">
        <w:rPr>
          <w:b/>
          <w:bCs/>
        </w:rPr>
        <w:t>Zoom</w:t>
      </w:r>
      <w:r w:rsidR="00EF57B9" w:rsidRPr="00C618A6">
        <w:rPr>
          <w:bCs/>
        </w:rPr>
        <w:t>.</w:t>
      </w:r>
      <w:r w:rsidR="00F16765" w:rsidRPr="00C618A6">
        <w:rPr>
          <w:bCs/>
        </w:rPr>
        <w:t xml:space="preserve"> </w:t>
      </w:r>
      <w:r w:rsidR="004E56B0" w:rsidRPr="00C618A6">
        <w:rPr>
          <w:bCs/>
        </w:rPr>
        <w:t>Richard</w:t>
      </w:r>
      <w:r w:rsidR="00F16765" w:rsidRPr="00C618A6">
        <w:rPr>
          <w:bCs/>
        </w:rPr>
        <w:t xml:space="preserve"> motioned for adjournment, and </w:t>
      </w:r>
      <w:r w:rsidR="004E56B0" w:rsidRPr="00C618A6">
        <w:rPr>
          <w:bCs/>
        </w:rPr>
        <w:t>Greg</w:t>
      </w:r>
      <w:r w:rsidR="00516822" w:rsidRPr="00C618A6">
        <w:rPr>
          <w:bCs/>
        </w:rPr>
        <w:t xml:space="preserve"> seconded</w:t>
      </w:r>
      <w:r w:rsidR="00590DDF" w:rsidRPr="00C618A6">
        <w:rPr>
          <w:bCs/>
        </w:rPr>
        <w:t xml:space="preserve"> at </w:t>
      </w:r>
      <w:r w:rsidR="00C618A6" w:rsidRPr="00C618A6">
        <w:rPr>
          <w:bCs/>
        </w:rPr>
        <w:t>3:26</w:t>
      </w:r>
      <w:r w:rsidR="00590DDF" w:rsidRPr="00C618A6">
        <w:rPr>
          <w:bCs/>
        </w:rPr>
        <w:t xml:space="preserve"> </w:t>
      </w:r>
      <w:r w:rsidR="00C618A6" w:rsidRPr="00C618A6">
        <w:rPr>
          <w:bCs/>
        </w:rPr>
        <w:t>p</w:t>
      </w:r>
      <w:r w:rsidR="00590DDF" w:rsidRPr="00C618A6">
        <w:rPr>
          <w:bCs/>
        </w:rPr>
        <w:t>.m</w:t>
      </w:r>
      <w:r w:rsidR="00516822" w:rsidRPr="00C618A6">
        <w:rPr>
          <w:bCs/>
        </w:rPr>
        <w:t xml:space="preserve">. </w:t>
      </w:r>
    </w:p>
    <w:p w14:paraId="641A0A0B" w14:textId="77777777" w:rsidR="00BA6391" w:rsidRPr="00C618A6" w:rsidRDefault="00BA6391" w:rsidP="003E58D5">
      <w:pPr>
        <w:pStyle w:val="NoSpacing"/>
        <w:rPr>
          <w:b/>
          <w:bCs/>
          <w:highlight w:val="yellow"/>
        </w:rPr>
      </w:pPr>
    </w:p>
    <w:p w14:paraId="17B253B7" w14:textId="77777777" w:rsidR="008E0F20" w:rsidRPr="00C618A6" w:rsidRDefault="008E0F20" w:rsidP="003548F1">
      <w:pPr>
        <w:spacing w:after="0" w:line="240" w:lineRule="auto"/>
        <w:rPr>
          <w:color w:val="FF0000"/>
          <w:highlight w:val="yellow"/>
        </w:rPr>
      </w:pPr>
    </w:p>
    <w:p w14:paraId="2F426288" w14:textId="70A24ACA" w:rsidR="00F42280" w:rsidRPr="00C618A6" w:rsidRDefault="005E34AB" w:rsidP="003548F1">
      <w:pPr>
        <w:spacing w:after="0" w:line="240" w:lineRule="auto"/>
      </w:pPr>
      <w:r w:rsidRPr="00C618A6">
        <w:t>Ann Harris</w:t>
      </w:r>
      <w:r w:rsidR="00404B3E" w:rsidRPr="00C618A6">
        <w:t xml:space="preserve">, </w:t>
      </w:r>
      <w:r w:rsidR="003548F1" w:rsidRPr="00C618A6">
        <w:t>Secr</w:t>
      </w:r>
      <w:r w:rsidR="00F42280" w:rsidRPr="00C618A6">
        <w:t>e</w:t>
      </w:r>
      <w:r w:rsidR="003548F1" w:rsidRPr="00C618A6">
        <w:t>t</w:t>
      </w:r>
      <w:r w:rsidR="00F42280" w:rsidRPr="00C618A6">
        <w:t>a</w:t>
      </w:r>
      <w:r w:rsidR="00DC437D" w:rsidRPr="00C618A6">
        <w:t>ry/Treasurer</w:t>
      </w:r>
      <w:r w:rsidR="003548F1" w:rsidRPr="00C618A6">
        <w:t xml:space="preserve"> </w:t>
      </w:r>
    </w:p>
    <w:p w14:paraId="20CAC716" w14:textId="77777777" w:rsidR="003548F1" w:rsidRPr="00C618A6" w:rsidRDefault="003548F1" w:rsidP="003548F1">
      <w:pPr>
        <w:spacing w:after="0" w:line="240" w:lineRule="auto"/>
      </w:pPr>
      <w:r w:rsidRPr="00C618A6">
        <w:t>G</w:t>
      </w:r>
      <w:r w:rsidR="00F42280" w:rsidRPr="00C618A6">
        <w:t>eological Society of Kentucky</w:t>
      </w:r>
      <w:r w:rsidRPr="00C618A6">
        <w:t xml:space="preserve">                                                    </w:t>
      </w:r>
    </w:p>
    <w:p w14:paraId="1E445C01" w14:textId="77777777" w:rsidR="00030520" w:rsidRPr="00C618A6" w:rsidRDefault="00F42280" w:rsidP="00F42280">
      <w:pPr>
        <w:pStyle w:val="NoSpacing"/>
      </w:pPr>
      <w:r w:rsidRPr="00C618A6">
        <w:t>PO Box 704</w:t>
      </w:r>
    </w:p>
    <w:p w14:paraId="15962A1E" w14:textId="77777777" w:rsidR="00F46D6C" w:rsidRDefault="00F42280" w:rsidP="00E66F24">
      <w:pPr>
        <w:pStyle w:val="NoSpacing"/>
      </w:pPr>
      <w:r w:rsidRPr="00C618A6">
        <w:t>Lexington, KY 40588</w:t>
      </w:r>
      <w:r w:rsidR="000207B0">
        <w:t xml:space="preserve">    </w:t>
      </w:r>
    </w:p>
    <w:p w14:paraId="24E8B5F4" w14:textId="77777777" w:rsidR="00F46D6C" w:rsidRDefault="00F46D6C" w:rsidP="00E66F24">
      <w:pPr>
        <w:pStyle w:val="NoSpacing"/>
      </w:pPr>
    </w:p>
    <w:p w14:paraId="0E991E85" w14:textId="44083AC2" w:rsidR="00F46D6C" w:rsidRDefault="00F46D6C" w:rsidP="00E66F24">
      <w:pPr>
        <w:pStyle w:val="NoSpacing"/>
      </w:pPr>
    </w:p>
    <w:p w14:paraId="233495BB" w14:textId="31144397" w:rsidR="00F46D6C" w:rsidRDefault="00F46D6C" w:rsidP="00E66F24">
      <w:pPr>
        <w:pStyle w:val="NoSpacing"/>
      </w:pPr>
    </w:p>
    <w:p w14:paraId="44C38101" w14:textId="77777777" w:rsidR="000229B1" w:rsidRPr="000229B1" w:rsidRDefault="000229B1" w:rsidP="000229B1">
      <w:pPr>
        <w:pStyle w:val="NoSpacing"/>
        <w:rPr>
          <w:color w:val="4F81BD" w:themeColor="accent1"/>
        </w:rPr>
      </w:pPr>
    </w:p>
    <w:p w14:paraId="2BE8D526" w14:textId="49D50BC0" w:rsidR="000229B1" w:rsidRPr="000229B1" w:rsidRDefault="000229B1" w:rsidP="000229B1">
      <w:pPr>
        <w:pStyle w:val="NoSpacing"/>
        <w:rPr>
          <w:color w:val="4F81BD" w:themeColor="accent1"/>
        </w:rPr>
      </w:pPr>
      <w:r w:rsidRPr="000229B1">
        <w:rPr>
          <w:color w:val="4F81BD" w:themeColor="accent1"/>
        </w:rPr>
        <w:t xml:space="preserve"> </w:t>
      </w:r>
    </w:p>
    <w:sectPr w:rsidR="000229B1" w:rsidRPr="000229B1" w:rsidSect="00225A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66692"/>
    <w:multiLevelType w:val="hybridMultilevel"/>
    <w:tmpl w:val="05167EF6"/>
    <w:lvl w:ilvl="0" w:tplc="D46CE0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167D3"/>
    <w:multiLevelType w:val="hybridMultilevel"/>
    <w:tmpl w:val="A82891BE"/>
    <w:lvl w:ilvl="0" w:tplc="807A50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D5056"/>
    <w:multiLevelType w:val="hybridMultilevel"/>
    <w:tmpl w:val="100CE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4E5054"/>
    <w:multiLevelType w:val="hybridMultilevel"/>
    <w:tmpl w:val="8C8EA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bM0NzY2MDc3M7FU0lEKTi0uzszPAykwqwUAvBd1jSwAAAA="/>
  </w:docVars>
  <w:rsids>
    <w:rsidRoot w:val="003548F1"/>
    <w:rsid w:val="000011D0"/>
    <w:rsid w:val="0001530E"/>
    <w:rsid w:val="00017673"/>
    <w:rsid w:val="000207B0"/>
    <w:rsid w:val="000229B1"/>
    <w:rsid w:val="0002746B"/>
    <w:rsid w:val="00030520"/>
    <w:rsid w:val="00030678"/>
    <w:rsid w:val="0003103D"/>
    <w:rsid w:val="00034DC1"/>
    <w:rsid w:val="00054A96"/>
    <w:rsid w:val="0005674F"/>
    <w:rsid w:val="00063DE7"/>
    <w:rsid w:val="000675E8"/>
    <w:rsid w:val="000749DA"/>
    <w:rsid w:val="0007610B"/>
    <w:rsid w:val="00076A94"/>
    <w:rsid w:val="00084986"/>
    <w:rsid w:val="00091C9F"/>
    <w:rsid w:val="00096AA8"/>
    <w:rsid w:val="00097B6D"/>
    <w:rsid w:val="000A1B0D"/>
    <w:rsid w:val="000A1EA9"/>
    <w:rsid w:val="000A4FBE"/>
    <w:rsid w:val="000B325B"/>
    <w:rsid w:val="000B59D2"/>
    <w:rsid w:val="000B6D4B"/>
    <w:rsid w:val="000C5EC5"/>
    <w:rsid w:val="000C64F8"/>
    <w:rsid w:val="000C6763"/>
    <w:rsid w:val="000D07CF"/>
    <w:rsid w:val="000D1481"/>
    <w:rsid w:val="000D77EF"/>
    <w:rsid w:val="000E1D0A"/>
    <w:rsid w:val="000F3CD5"/>
    <w:rsid w:val="0010016C"/>
    <w:rsid w:val="001008E9"/>
    <w:rsid w:val="00102841"/>
    <w:rsid w:val="0011237E"/>
    <w:rsid w:val="00112ABA"/>
    <w:rsid w:val="001222A7"/>
    <w:rsid w:val="00125436"/>
    <w:rsid w:val="001278DC"/>
    <w:rsid w:val="001312AC"/>
    <w:rsid w:val="0013481A"/>
    <w:rsid w:val="00141831"/>
    <w:rsid w:val="00142B1A"/>
    <w:rsid w:val="00143423"/>
    <w:rsid w:val="001530D0"/>
    <w:rsid w:val="00160CC3"/>
    <w:rsid w:val="0016684F"/>
    <w:rsid w:val="00185C2B"/>
    <w:rsid w:val="0019047F"/>
    <w:rsid w:val="00195ACF"/>
    <w:rsid w:val="001A0576"/>
    <w:rsid w:val="001A37AD"/>
    <w:rsid w:val="001A53A0"/>
    <w:rsid w:val="001A7542"/>
    <w:rsid w:val="001C1AAC"/>
    <w:rsid w:val="001C60DD"/>
    <w:rsid w:val="001D2A09"/>
    <w:rsid w:val="001D5BAE"/>
    <w:rsid w:val="001D65DA"/>
    <w:rsid w:val="001D6F08"/>
    <w:rsid w:val="001E6B80"/>
    <w:rsid w:val="001F666F"/>
    <w:rsid w:val="001F76CD"/>
    <w:rsid w:val="00210129"/>
    <w:rsid w:val="002102A0"/>
    <w:rsid w:val="00222D2A"/>
    <w:rsid w:val="00225AD2"/>
    <w:rsid w:val="00225FED"/>
    <w:rsid w:val="002366D3"/>
    <w:rsid w:val="00240280"/>
    <w:rsid w:val="00240899"/>
    <w:rsid w:val="002530FB"/>
    <w:rsid w:val="00255317"/>
    <w:rsid w:val="00256456"/>
    <w:rsid w:val="00266C0D"/>
    <w:rsid w:val="00266F67"/>
    <w:rsid w:val="00271AAD"/>
    <w:rsid w:val="0028009B"/>
    <w:rsid w:val="00282957"/>
    <w:rsid w:val="00283797"/>
    <w:rsid w:val="00284357"/>
    <w:rsid w:val="00287EF5"/>
    <w:rsid w:val="00290882"/>
    <w:rsid w:val="002977F1"/>
    <w:rsid w:val="002A74A4"/>
    <w:rsid w:val="002A786A"/>
    <w:rsid w:val="002B3B93"/>
    <w:rsid w:val="002B3F32"/>
    <w:rsid w:val="002D6D0D"/>
    <w:rsid w:val="002D70EC"/>
    <w:rsid w:val="002D7C8A"/>
    <w:rsid w:val="002F0BA8"/>
    <w:rsid w:val="002F1284"/>
    <w:rsid w:val="002F2DB8"/>
    <w:rsid w:val="0030262F"/>
    <w:rsid w:val="0030433E"/>
    <w:rsid w:val="0031022C"/>
    <w:rsid w:val="00321C5A"/>
    <w:rsid w:val="0032694C"/>
    <w:rsid w:val="003277CF"/>
    <w:rsid w:val="00332FC5"/>
    <w:rsid w:val="00336699"/>
    <w:rsid w:val="003445A1"/>
    <w:rsid w:val="003448F4"/>
    <w:rsid w:val="00347A94"/>
    <w:rsid w:val="003548F1"/>
    <w:rsid w:val="00356FF2"/>
    <w:rsid w:val="00374837"/>
    <w:rsid w:val="00391A6D"/>
    <w:rsid w:val="003A23DC"/>
    <w:rsid w:val="003A3A2C"/>
    <w:rsid w:val="003B213D"/>
    <w:rsid w:val="003B62B2"/>
    <w:rsid w:val="003C41DC"/>
    <w:rsid w:val="003C47CD"/>
    <w:rsid w:val="003D6386"/>
    <w:rsid w:val="003E1F0E"/>
    <w:rsid w:val="003E2333"/>
    <w:rsid w:val="003E58D5"/>
    <w:rsid w:val="003F34B8"/>
    <w:rsid w:val="003F5BBF"/>
    <w:rsid w:val="00404B3E"/>
    <w:rsid w:val="004100AA"/>
    <w:rsid w:val="00413695"/>
    <w:rsid w:val="00414C16"/>
    <w:rsid w:val="0041572C"/>
    <w:rsid w:val="00416BD2"/>
    <w:rsid w:val="004275F9"/>
    <w:rsid w:val="00430676"/>
    <w:rsid w:val="00432237"/>
    <w:rsid w:val="00435404"/>
    <w:rsid w:val="00436C50"/>
    <w:rsid w:val="0044155F"/>
    <w:rsid w:val="0044682B"/>
    <w:rsid w:val="0044718A"/>
    <w:rsid w:val="00450E52"/>
    <w:rsid w:val="00454952"/>
    <w:rsid w:val="004552D2"/>
    <w:rsid w:val="00461E87"/>
    <w:rsid w:val="00466F7D"/>
    <w:rsid w:val="00482EBF"/>
    <w:rsid w:val="004902CF"/>
    <w:rsid w:val="00493F64"/>
    <w:rsid w:val="00496147"/>
    <w:rsid w:val="004A4021"/>
    <w:rsid w:val="004A658E"/>
    <w:rsid w:val="004B21EF"/>
    <w:rsid w:val="004B3047"/>
    <w:rsid w:val="004D3329"/>
    <w:rsid w:val="004D498A"/>
    <w:rsid w:val="004D658B"/>
    <w:rsid w:val="004D75D2"/>
    <w:rsid w:val="004E56B0"/>
    <w:rsid w:val="005031FD"/>
    <w:rsid w:val="00506A53"/>
    <w:rsid w:val="00511016"/>
    <w:rsid w:val="00516822"/>
    <w:rsid w:val="00535EB9"/>
    <w:rsid w:val="00537978"/>
    <w:rsid w:val="00550527"/>
    <w:rsid w:val="005543DA"/>
    <w:rsid w:val="005571B6"/>
    <w:rsid w:val="00567CC3"/>
    <w:rsid w:val="00573BAC"/>
    <w:rsid w:val="005748DD"/>
    <w:rsid w:val="0058692C"/>
    <w:rsid w:val="00590DDF"/>
    <w:rsid w:val="00594FF7"/>
    <w:rsid w:val="00596955"/>
    <w:rsid w:val="005A47E3"/>
    <w:rsid w:val="005B6081"/>
    <w:rsid w:val="005C43A7"/>
    <w:rsid w:val="005C4E8B"/>
    <w:rsid w:val="005C6021"/>
    <w:rsid w:val="005C7941"/>
    <w:rsid w:val="005D6CC0"/>
    <w:rsid w:val="005E34AB"/>
    <w:rsid w:val="006023FF"/>
    <w:rsid w:val="00603E18"/>
    <w:rsid w:val="0060751E"/>
    <w:rsid w:val="00614138"/>
    <w:rsid w:val="0061438C"/>
    <w:rsid w:val="0063091C"/>
    <w:rsid w:val="00633C0D"/>
    <w:rsid w:val="00634E81"/>
    <w:rsid w:val="006354E8"/>
    <w:rsid w:val="006362FD"/>
    <w:rsid w:val="006438F3"/>
    <w:rsid w:val="00651C4A"/>
    <w:rsid w:val="00666B3C"/>
    <w:rsid w:val="006A1F8C"/>
    <w:rsid w:val="006A503D"/>
    <w:rsid w:val="006A6C7F"/>
    <w:rsid w:val="006D7555"/>
    <w:rsid w:val="006F7FDC"/>
    <w:rsid w:val="00700E19"/>
    <w:rsid w:val="0070128A"/>
    <w:rsid w:val="00704D54"/>
    <w:rsid w:val="007064D0"/>
    <w:rsid w:val="00723910"/>
    <w:rsid w:val="0072415F"/>
    <w:rsid w:val="00740EBC"/>
    <w:rsid w:val="007500D4"/>
    <w:rsid w:val="007858CB"/>
    <w:rsid w:val="00786BB1"/>
    <w:rsid w:val="007B1E9F"/>
    <w:rsid w:val="007B57C7"/>
    <w:rsid w:val="007B7C21"/>
    <w:rsid w:val="007C0D5D"/>
    <w:rsid w:val="007D68B4"/>
    <w:rsid w:val="007E30BD"/>
    <w:rsid w:val="008058B4"/>
    <w:rsid w:val="00806E1D"/>
    <w:rsid w:val="00810890"/>
    <w:rsid w:val="00811DBA"/>
    <w:rsid w:val="00812D3B"/>
    <w:rsid w:val="008231F0"/>
    <w:rsid w:val="00827910"/>
    <w:rsid w:val="00833CFA"/>
    <w:rsid w:val="008349F2"/>
    <w:rsid w:val="00844966"/>
    <w:rsid w:val="008478AF"/>
    <w:rsid w:val="0087178D"/>
    <w:rsid w:val="00882637"/>
    <w:rsid w:val="008946B1"/>
    <w:rsid w:val="00897FEB"/>
    <w:rsid w:val="008B76A9"/>
    <w:rsid w:val="008D27EF"/>
    <w:rsid w:val="008D71BE"/>
    <w:rsid w:val="008E0F20"/>
    <w:rsid w:val="008E1829"/>
    <w:rsid w:val="008F1110"/>
    <w:rsid w:val="008F395A"/>
    <w:rsid w:val="009039E2"/>
    <w:rsid w:val="009212A7"/>
    <w:rsid w:val="00922FED"/>
    <w:rsid w:val="009240A8"/>
    <w:rsid w:val="00925B25"/>
    <w:rsid w:val="00930264"/>
    <w:rsid w:val="00931CD4"/>
    <w:rsid w:val="00932320"/>
    <w:rsid w:val="00940C1E"/>
    <w:rsid w:val="00943E01"/>
    <w:rsid w:val="00951AA1"/>
    <w:rsid w:val="00965F6C"/>
    <w:rsid w:val="009742E7"/>
    <w:rsid w:val="00976389"/>
    <w:rsid w:val="0098167D"/>
    <w:rsid w:val="00981A8B"/>
    <w:rsid w:val="009935FE"/>
    <w:rsid w:val="009A2A1D"/>
    <w:rsid w:val="009A5397"/>
    <w:rsid w:val="009A7C98"/>
    <w:rsid w:val="009B407A"/>
    <w:rsid w:val="009C03FA"/>
    <w:rsid w:val="009C372B"/>
    <w:rsid w:val="009C632E"/>
    <w:rsid w:val="009D1537"/>
    <w:rsid w:val="009D3384"/>
    <w:rsid w:val="009E5EF1"/>
    <w:rsid w:val="009E7E92"/>
    <w:rsid w:val="009F6C86"/>
    <w:rsid w:val="00A06FC7"/>
    <w:rsid w:val="00A24E62"/>
    <w:rsid w:val="00A250AC"/>
    <w:rsid w:val="00A361F3"/>
    <w:rsid w:val="00A43011"/>
    <w:rsid w:val="00A45500"/>
    <w:rsid w:val="00A55F51"/>
    <w:rsid w:val="00A634BA"/>
    <w:rsid w:val="00A72089"/>
    <w:rsid w:val="00A733E3"/>
    <w:rsid w:val="00A8373C"/>
    <w:rsid w:val="00A84855"/>
    <w:rsid w:val="00A86364"/>
    <w:rsid w:val="00AA0455"/>
    <w:rsid w:val="00AA223C"/>
    <w:rsid w:val="00AB7AA6"/>
    <w:rsid w:val="00AC12D0"/>
    <w:rsid w:val="00AC621B"/>
    <w:rsid w:val="00AC78CC"/>
    <w:rsid w:val="00AD12F4"/>
    <w:rsid w:val="00AF5E3E"/>
    <w:rsid w:val="00AF6CC4"/>
    <w:rsid w:val="00B110B1"/>
    <w:rsid w:val="00B147A9"/>
    <w:rsid w:val="00B24B6F"/>
    <w:rsid w:val="00B30158"/>
    <w:rsid w:val="00B32DD6"/>
    <w:rsid w:val="00B34D59"/>
    <w:rsid w:val="00B4557D"/>
    <w:rsid w:val="00B46FC7"/>
    <w:rsid w:val="00B555C3"/>
    <w:rsid w:val="00B55E3A"/>
    <w:rsid w:val="00B63CCF"/>
    <w:rsid w:val="00B70FCB"/>
    <w:rsid w:val="00B7582C"/>
    <w:rsid w:val="00B8297E"/>
    <w:rsid w:val="00B877F8"/>
    <w:rsid w:val="00B9302B"/>
    <w:rsid w:val="00B9308C"/>
    <w:rsid w:val="00B9588D"/>
    <w:rsid w:val="00B9661C"/>
    <w:rsid w:val="00BA6391"/>
    <w:rsid w:val="00BB4D38"/>
    <w:rsid w:val="00BB6712"/>
    <w:rsid w:val="00BC420C"/>
    <w:rsid w:val="00BD1C77"/>
    <w:rsid w:val="00BE6AA2"/>
    <w:rsid w:val="00BE7DF4"/>
    <w:rsid w:val="00BF255B"/>
    <w:rsid w:val="00BF435D"/>
    <w:rsid w:val="00C00141"/>
    <w:rsid w:val="00C0330E"/>
    <w:rsid w:val="00C055F8"/>
    <w:rsid w:val="00C0580D"/>
    <w:rsid w:val="00C0666A"/>
    <w:rsid w:val="00C22875"/>
    <w:rsid w:val="00C249D9"/>
    <w:rsid w:val="00C33B7E"/>
    <w:rsid w:val="00C34441"/>
    <w:rsid w:val="00C618A6"/>
    <w:rsid w:val="00C65C4F"/>
    <w:rsid w:val="00C7255A"/>
    <w:rsid w:val="00C72F90"/>
    <w:rsid w:val="00C82F6C"/>
    <w:rsid w:val="00C83C8A"/>
    <w:rsid w:val="00C86AAF"/>
    <w:rsid w:val="00C953E1"/>
    <w:rsid w:val="00CA7253"/>
    <w:rsid w:val="00CB2506"/>
    <w:rsid w:val="00CD7355"/>
    <w:rsid w:val="00CF4AD7"/>
    <w:rsid w:val="00CF4C76"/>
    <w:rsid w:val="00CF5285"/>
    <w:rsid w:val="00CF7103"/>
    <w:rsid w:val="00D07B0E"/>
    <w:rsid w:val="00D1483E"/>
    <w:rsid w:val="00D14D39"/>
    <w:rsid w:val="00D22274"/>
    <w:rsid w:val="00D24640"/>
    <w:rsid w:val="00D41783"/>
    <w:rsid w:val="00D43676"/>
    <w:rsid w:val="00D44F39"/>
    <w:rsid w:val="00D51385"/>
    <w:rsid w:val="00D53914"/>
    <w:rsid w:val="00D6093D"/>
    <w:rsid w:val="00D63C7C"/>
    <w:rsid w:val="00D65C4E"/>
    <w:rsid w:val="00D70C9D"/>
    <w:rsid w:val="00D72896"/>
    <w:rsid w:val="00D74112"/>
    <w:rsid w:val="00D91DAA"/>
    <w:rsid w:val="00D97B5D"/>
    <w:rsid w:val="00DA483B"/>
    <w:rsid w:val="00DB4BF2"/>
    <w:rsid w:val="00DB4E5D"/>
    <w:rsid w:val="00DC437D"/>
    <w:rsid w:val="00DD0BD2"/>
    <w:rsid w:val="00DD590A"/>
    <w:rsid w:val="00DE0ABE"/>
    <w:rsid w:val="00DE2371"/>
    <w:rsid w:val="00DE68AC"/>
    <w:rsid w:val="00DE6C0F"/>
    <w:rsid w:val="00DF06D8"/>
    <w:rsid w:val="00DF21F4"/>
    <w:rsid w:val="00DF7CA8"/>
    <w:rsid w:val="00E1673F"/>
    <w:rsid w:val="00E1771B"/>
    <w:rsid w:val="00E17AD4"/>
    <w:rsid w:val="00E37D5D"/>
    <w:rsid w:val="00E411D6"/>
    <w:rsid w:val="00E41D9D"/>
    <w:rsid w:val="00E55B80"/>
    <w:rsid w:val="00E65091"/>
    <w:rsid w:val="00E66F24"/>
    <w:rsid w:val="00E77F59"/>
    <w:rsid w:val="00E8064D"/>
    <w:rsid w:val="00E833D5"/>
    <w:rsid w:val="00E85E1D"/>
    <w:rsid w:val="00EA223C"/>
    <w:rsid w:val="00EA53EF"/>
    <w:rsid w:val="00EA7283"/>
    <w:rsid w:val="00EE0AEE"/>
    <w:rsid w:val="00EE4C80"/>
    <w:rsid w:val="00EE5D1B"/>
    <w:rsid w:val="00EE6D08"/>
    <w:rsid w:val="00EF57B9"/>
    <w:rsid w:val="00EF73F5"/>
    <w:rsid w:val="00F01626"/>
    <w:rsid w:val="00F01AAD"/>
    <w:rsid w:val="00F05CE7"/>
    <w:rsid w:val="00F16765"/>
    <w:rsid w:val="00F2250A"/>
    <w:rsid w:val="00F3543F"/>
    <w:rsid w:val="00F35BA1"/>
    <w:rsid w:val="00F4175A"/>
    <w:rsid w:val="00F42280"/>
    <w:rsid w:val="00F43281"/>
    <w:rsid w:val="00F4695B"/>
    <w:rsid w:val="00F46D6C"/>
    <w:rsid w:val="00F5449A"/>
    <w:rsid w:val="00F55F55"/>
    <w:rsid w:val="00F567EC"/>
    <w:rsid w:val="00F71C45"/>
    <w:rsid w:val="00F74624"/>
    <w:rsid w:val="00F77A58"/>
    <w:rsid w:val="00F92467"/>
    <w:rsid w:val="00F93D1A"/>
    <w:rsid w:val="00F95DB6"/>
    <w:rsid w:val="00F9775C"/>
    <w:rsid w:val="00FA16C4"/>
    <w:rsid w:val="00FA383F"/>
    <w:rsid w:val="00FA506B"/>
    <w:rsid w:val="00FB0C6A"/>
    <w:rsid w:val="00FB405B"/>
    <w:rsid w:val="00FB7233"/>
    <w:rsid w:val="00FC0F09"/>
    <w:rsid w:val="00FC6DF1"/>
    <w:rsid w:val="00FD31BA"/>
    <w:rsid w:val="00FE154E"/>
    <w:rsid w:val="00FE616F"/>
    <w:rsid w:val="00FF4D24"/>
    <w:rsid w:val="00FF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9BF64"/>
  <w15:docId w15:val="{AA28458E-2EDB-477F-AD10-DEDF5BFDD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8F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48F1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68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teway</dc:creator>
  <cp:lastModifiedBy>Owner</cp:lastModifiedBy>
  <cp:revision>39</cp:revision>
  <cp:lastPrinted>2021-01-14T16:59:00Z</cp:lastPrinted>
  <dcterms:created xsi:type="dcterms:W3CDTF">2021-11-10T17:27:00Z</dcterms:created>
  <dcterms:modified xsi:type="dcterms:W3CDTF">2022-04-16T02:25:00Z</dcterms:modified>
</cp:coreProperties>
</file>